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210A6650" w:rsidR="00091943" w:rsidRDefault="00091943">
      <w:r>
        <w:t>&gt;&gt;</w:t>
      </w:r>
      <w:r w:rsidR="00432DF3">
        <w:t>&gt; your</w:t>
      </w:r>
      <w:r>
        <w:t xml:space="preserve"> stuff after this line &gt;&gt;&gt;</w:t>
      </w:r>
    </w:p>
    <w:p w14:paraId="6FBD0F76" w14:textId="733B481C" w:rsidR="00DF5E74" w:rsidRDefault="00DF5E74">
      <w:r>
        <w:t>A cool quote by Dijkstra:</w:t>
      </w:r>
    </w:p>
    <w:p w14:paraId="207B0E3D" w14:textId="14EF5122" w:rsidR="00DF5E74" w:rsidRDefault="00DF5E74">
      <w:pP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</w:pPr>
      <w:r>
        <w:t>“</w:t>
      </w:r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Computer science is no more about computers than astronomy is about telescopes.”</w:t>
      </w:r>
    </w:p>
    <w:p w14:paraId="3C084C62" w14:textId="25672CEF" w:rsidR="0053321E" w:rsidRDefault="0053321E">
      <w:pP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</w:pPr>
    </w:p>
    <w:p w14:paraId="0233A4CB" w14:textId="1245BCAA" w:rsidR="0053321E" w:rsidRDefault="0053321E">
      <w:pP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</w:pPr>
    </w:p>
    <w:p w14:paraId="18639317" w14:textId="05FBD708" w:rsidR="0053321E" w:rsidRDefault="0053321E"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Hello world, I am Robin,</w:t>
      </w:r>
    </w:p>
    <w:sectPr w:rsidR="0053321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rAUA5WlRuCwAAAA="/>
  </w:docVars>
  <w:rsids>
    <w:rsidRoot w:val="00F5101E"/>
    <w:rsid w:val="00046A17"/>
    <w:rsid w:val="00091943"/>
    <w:rsid w:val="00432DF3"/>
    <w:rsid w:val="004B1025"/>
    <w:rsid w:val="004C4B04"/>
    <w:rsid w:val="004C5FDF"/>
    <w:rsid w:val="0053321E"/>
    <w:rsid w:val="007C37AF"/>
    <w:rsid w:val="00B56A30"/>
    <w:rsid w:val="00B76F81"/>
    <w:rsid w:val="00DB3A6A"/>
    <w:rsid w:val="00DF5E74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3</Words>
  <Characters>41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Yifan GAO</cp:lastModifiedBy>
  <cp:revision>7</cp:revision>
  <dcterms:created xsi:type="dcterms:W3CDTF">2021-03-09T01:12:00Z</dcterms:created>
  <dcterms:modified xsi:type="dcterms:W3CDTF">2021-07-28T00:53:00Z</dcterms:modified>
</cp:coreProperties>
</file>